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5DD3" w14:textId="77777777" w:rsidR="00070ABB" w:rsidRPr="00070ABB" w:rsidRDefault="00070ABB" w:rsidP="00070ABB">
      <w:pPr>
        <w:pStyle w:val="1"/>
        <w:ind w:firstLine="720"/>
        <w:jc w:val="center"/>
        <w:rPr>
          <w:sz w:val="52"/>
          <w:lang w:val="bg-BG"/>
        </w:rPr>
      </w:pPr>
      <w:r w:rsidRPr="00070ABB">
        <w:rPr>
          <w:sz w:val="52"/>
        </w:rPr>
        <w:t>Exercises: Interfaces and Abstraction</w:t>
      </w:r>
    </w:p>
    <w:p w14:paraId="2A254D68" w14:textId="20072268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="002B34B7">
        <w:t>to</w:t>
      </w:r>
      <w:r w:rsidRPr="00070ABB">
        <w:t xml:space="preserve"> all below</w:t>
      </w:r>
      <w:r w:rsidR="002B34B7">
        <w:t>-</w:t>
      </w:r>
      <w:r w:rsidRPr="00070ABB">
        <w:t xml:space="preserve">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74175BE1" w14:textId="77777777" w:rsidR="00070ABB" w:rsidRPr="00070ABB" w:rsidRDefault="00070ABB" w:rsidP="00070ABB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 xml:space="preserve">Define an Interface </w:t>
      </w:r>
      <w:r w:rsidRPr="00070ABB">
        <w:rPr>
          <w:noProof/>
        </w:rPr>
        <w:t>Person</w:t>
      </w:r>
    </w:p>
    <w:p w14:paraId="3F2CC36B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af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af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070ABB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fields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Nam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Ag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77777777" w:rsidR="00070ABB" w:rsidRPr="00070ABB" w:rsidRDefault="00070ABB" w:rsidP="00070ABB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af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[] arg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&amp;&amp; 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[] methods = 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scanner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name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ge = 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id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identifi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Birthable birth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77777777" w:rsidR="00070ABB" w:rsidRPr="00070ABB" w:rsidRDefault="00070ABB" w:rsidP="00070ABB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af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af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af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&lt;no output&gt;</w:t>
            </w:r>
          </w:p>
        </w:tc>
      </w:tr>
    </w:tbl>
    <w:p w14:paraId="6453869F" w14:textId="77777777" w:rsidR="00070ABB" w:rsidRPr="00070ABB" w:rsidRDefault="00070ABB" w:rsidP="00070ABB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af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af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af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af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A93C4D">
        <w:trPr>
          <w:trHeight w:val="1415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77777777" w:rsidR="00070ABB" w:rsidRPr="00070ABB" w:rsidRDefault="00070ABB" w:rsidP="00070ABB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af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af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af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lastRenderedPageBreak/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r w:rsidR="00070ABB" w:rsidRPr="00070ABB">
        <w:rPr>
          <w:rFonts w:cstheme="minorHAnsi"/>
          <w:bCs/>
        </w:rPr>
        <w:t xml:space="preserve">pay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77777777" w:rsidR="00070ABB" w:rsidRPr="00070ABB" w:rsidRDefault="00070ABB" w:rsidP="00070ABB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ac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ac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ac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ac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ac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: "</w:t>
      </w:r>
      <w:r w:rsidR="006E7A84" w:rsidRPr="006E7A84">
        <w:rPr>
          <w:rFonts w:ascii="Consolas" w:hAnsi="Consolas"/>
          <w:b/>
          <w:noProof/>
        </w:rPr>
        <w:t>LieutenantGeneral {id} {firstName} {lastName} {salary} {private1Id} {private2Id} … 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 Number: {codeNumber}</w:t>
      </w:r>
      <w:r w:rsidRPr="00070ABB">
        <w:rPr>
          <w:b/>
          <w:noProof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N ToString()}</w:t>
      </w:r>
      <w:r w:rsidRPr="00070ABB">
        <w:rPr>
          <w:b/>
          <w:noProof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070ABB">
        <w:rPr>
          <w:noProof/>
        </w:rPr>
        <w:t>:</w:t>
      </w:r>
      <w:r w:rsidR="00070ABB"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Name: {firstName} {lastName} Id: {id} Salary: {salary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: {corps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1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2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DF4E1B">
        <w:rPr>
          <w:rFonts w:ascii="Consolas" w:hAnsi="Consolas"/>
          <w:b/>
          <w:noProof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77777777" w:rsidR="00070ABB" w:rsidRPr="00070ABB" w:rsidRDefault="00070ABB" w:rsidP="00070ABB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af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af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af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af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3"/>
        <w:rPr>
          <w:lang w:val="bg-BG"/>
        </w:rPr>
      </w:pPr>
      <w:r w:rsidRPr="00070ABB">
        <w:lastRenderedPageBreak/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ED0B1" w14:textId="77777777" w:rsidR="00F06D5C" w:rsidRDefault="00F06D5C" w:rsidP="008068A2">
      <w:pPr>
        <w:spacing w:after="0" w:line="240" w:lineRule="auto"/>
      </w:pPr>
      <w:r>
        <w:separator/>
      </w:r>
    </w:p>
  </w:endnote>
  <w:endnote w:type="continuationSeparator" w:id="0">
    <w:p w14:paraId="313DEB4B" w14:textId="77777777" w:rsidR="00F06D5C" w:rsidRDefault="00F06D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93DCA" w:rsidRDefault="00693DC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B28A98C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350A1" w:rsidRPr="002350A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B28A98C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2350A1" w:rsidRPr="002350A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05A4A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D05A4A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F8369" w14:textId="77777777" w:rsidR="00F06D5C" w:rsidRDefault="00F06D5C" w:rsidP="008068A2">
      <w:pPr>
        <w:spacing w:after="0" w:line="240" w:lineRule="auto"/>
      </w:pPr>
      <w:r>
        <w:separator/>
      </w:r>
    </w:p>
  </w:footnote>
  <w:footnote w:type="continuationSeparator" w:id="0">
    <w:p w14:paraId="09D48197" w14:textId="77777777" w:rsidR="00F06D5C" w:rsidRDefault="00F06D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93DCA" w:rsidRDefault="00693DC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7794329">
    <w:abstractNumId w:val="0"/>
  </w:num>
  <w:num w:numId="2" w16cid:durableId="1773822009">
    <w:abstractNumId w:val="47"/>
  </w:num>
  <w:num w:numId="3" w16cid:durableId="289478600">
    <w:abstractNumId w:val="12"/>
  </w:num>
  <w:num w:numId="4" w16cid:durableId="1400131140">
    <w:abstractNumId w:val="31"/>
  </w:num>
  <w:num w:numId="5" w16cid:durableId="1450466538">
    <w:abstractNumId w:val="32"/>
  </w:num>
  <w:num w:numId="6" w16cid:durableId="301883589">
    <w:abstractNumId w:val="37"/>
  </w:num>
  <w:num w:numId="7" w16cid:durableId="2049181650">
    <w:abstractNumId w:val="4"/>
  </w:num>
  <w:num w:numId="8" w16cid:durableId="1439328238">
    <w:abstractNumId w:val="10"/>
  </w:num>
  <w:num w:numId="9" w16cid:durableId="35011952">
    <w:abstractNumId w:val="28"/>
  </w:num>
  <w:num w:numId="10" w16cid:durableId="102159348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03723607">
    <w:abstractNumId w:val="5"/>
  </w:num>
  <w:num w:numId="12" w16cid:durableId="1338313913">
    <w:abstractNumId w:val="24"/>
  </w:num>
  <w:num w:numId="13" w16cid:durableId="1018967635">
    <w:abstractNumId w:val="1"/>
  </w:num>
  <w:num w:numId="14" w16cid:durableId="1648315304">
    <w:abstractNumId w:val="36"/>
  </w:num>
  <w:num w:numId="15" w16cid:durableId="1563716963">
    <w:abstractNumId w:val="13"/>
  </w:num>
  <w:num w:numId="16" w16cid:durableId="432281811">
    <w:abstractNumId w:val="42"/>
  </w:num>
  <w:num w:numId="17" w16cid:durableId="302543062">
    <w:abstractNumId w:val="30"/>
  </w:num>
  <w:num w:numId="18" w16cid:durableId="1146045098">
    <w:abstractNumId w:val="46"/>
  </w:num>
  <w:num w:numId="19" w16cid:durableId="1004936147">
    <w:abstractNumId w:val="38"/>
  </w:num>
  <w:num w:numId="20" w16cid:durableId="1842621156">
    <w:abstractNumId w:val="23"/>
  </w:num>
  <w:num w:numId="21" w16cid:durableId="1709913222">
    <w:abstractNumId w:val="34"/>
  </w:num>
  <w:num w:numId="22" w16cid:durableId="1222332196">
    <w:abstractNumId w:val="15"/>
  </w:num>
  <w:num w:numId="23" w16cid:durableId="1655527370">
    <w:abstractNumId w:val="18"/>
  </w:num>
  <w:num w:numId="24" w16cid:durableId="1799643062">
    <w:abstractNumId w:val="2"/>
  </w:num>
  <w:num w:numId="25" w16cid:durableId="407725635">
    <w:abstractNumId w:val="9"/>
  </w:num>
  <w:num w:numId="26" w16cid:durableId="1567496714">
    <w:abstractNumId w:val="19"/>
  </w:num>
  <w:num w:numId="27" w16cid:durableId="362025008">
    <w:abstractNumId w:val="40"/>
  </w:num>
  <w:num w:numId="28" w16cid:durableId="1340892013">
    <w:abstractNumId w:val="21"/>
  </w:num>
  <w:num w:numId="29" w16cid:durableId="144126199">
    <w:abstractNumId w:val="45"/>
  </w:num>
  <w:num w:numId="30" w16cid:durableId="736170037">
    <w:abstractNumId w:val="25"/>
  </w:num>
  <w:num w:numId="31" w16cid:durableId="126751036">
    <w:abstractNumId w:val="14"/>
  </w:num>
  <w:num w:numId="32" w16cid:durableId="267011200">
    <w:abstractNumId w:val="39"/>
  </w:num>
  <w:num w:numId="33" w16cid:durableId="398135918">
    <w:abstractNumId w:val="43"/>
  </w:num>
  <w:num w:numId="34" w16cid:durableId="464391474">
    <w:abstractNumId w:val="27"/>
  </w:num>
  <w:num w:numId="35" w16cid:durableId="2047169216">
    <w:abstractNumId w:val="44"/>
  </w:num>
  <w:num w:numId="36" w16cid:durableId="1303122777">
    <w:abstractNumId w:val="8"/>
  </w:num>
  <w:num w:numId="37" w16cid:durableId="1987051912">
    <w:abstractNumId w:val="26"/>
  </w:num>
  <w:num w:numId="38" w16cid:durableId="948047677">
    <w:abstractNumId w:val="17"/>
  </w:num>
  <w:num w:numId="39" w16cid:durableId="576788647">
    <w:abstractNumId w:val="33"/>
  </w:num>
  <w:num w:numId="40" w16cid:durableId="128878170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65021979">
    <w:abstractNumId w:val="20"/>
  </w:num>
  <w:num w:numId="42" w16cid:durableId="1403092488">
    <w:abstractNumId w:val="35"/>
  </w:num>
  <w:num w:numId="43" w16cid:durableId="1350834768">
    <w:abstractNumId w:val="29"/>
  </w:num>
  <w:num w:numId="44" w16cid:durableId="379550327">
    <w:abstractNumId w:val="11"/>
  </w:num>
  <w:num w:numId="45" w16cid:durableId="789205634">
    <w:abstractNumId w:val="41"/>
  </w:num>
  <w:num w:numId="46" w16cid:durableId="668023329">
    <w:abstractNumId w:val="3"/>
  </w:num>
  <w:num w:numId="47" w16cid:durableId="1158423833">
    <w:abstractNumId w:val="6"/>
  </w:num>
  <w:num w:numId="48" w16cid:durableId="21047606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rgUAqSfYIi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20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DA3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D5C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qFormat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a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a"/>
    <w:rsid w:val="00070ABB"/>
    <w:pPr>
      <w:spacing w:before="0" w:after="140" w:line="288" w:lineRule="auto"/>
    </w:pPr>
  </w:style>
  <w:style w:type="paragraph" w:styleId="af1">
    <w:name w:val="List"/>
    <w:basedOn w:val="TextBody"/>
    <w:rsid w:val="00070ABB"/>
    <w:rPr>
      <w:rFonts w:cs="FreeSans"/>
    </w:rPr>
  </w:style>
  <w:style w:type="paragraph" w:styleId="af2">
    <w:name w:val="caption"/>
    <w:basedOn w:val="a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a"/>
    <w:qFormat/>
    <w:rsid w:val="00070ABB"/>
    <w:pPr>
      <w:spacing w:before="0" w:after="200"/>
    </w:pPr>
  </w:style>
  <w:style w:type="paragraph" w:styleId="HTML">
    <w:name w:val="HTML Preformatted"/>
    <w:basedOn w:val="a"/>
    <w:link w:val="HTML0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a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687</Words>
  <Characters>1531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7T07:54:00Z</dcterms:created>
  <dcterms:modified xsi:type="dcterms:W3CDTF">2022-09-17T07:54:00Z</dcterms:modified>
  <cp:category>programming;computer programming;software development;web development</cp:category>
</cp:coreProperties>
</file>